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F6DD3" w14:textId="77777777" w:rsidR="004531E3" w:rsidRPr="009E7728" w:rsidRDefault="004531E3" w:rsidP="004531E3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bookmarkStart w:id="0" w:name="_Hlk153713263"/>
      <w:proofErr w:type="spellStart"/>
      <w:r w:rsidRPr="009E7728">
        <w:rPr>
          <w:rFonts w:ascii="Times New Roman" w:hAnsi="Times New Roman" w:cs="Times New Roman"/>
          <w:b/>
          <w:sz w:val="28"/>
          <w:szCs w:val="28"/>
        </w:rPr>
        <w:t>Ahsanullah</w:t>
      </w:r>
      <w:proofErr w:type="spellEnd"/>
      <w:r w:rsidRPr="009E7728">
        <w:rPr>
          <w:rFonts w:ascii="Times New Roman" w:hAnsi="Times New Roman" w:cs="Times New Roman"/>
          <w:b/>
          <w:sz w:val="28"/>
          <w:szCs w:val="28"/>
        </w:rPr>
        <w:t xml:space="preserve"> University of Science and Technology</w:t>
      </w:r>
    </w:p>
    <w:p w14:paraId="155536F5" w14:textId="77777777" w:rsidR="004531E3" w:rsidRPr="00EF5CBB" w:rsidRDefault="004531E3" w:rsidP="004531E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EF5CBB">
        <w:rPr>
          <w:rFonts w:ascii="Times New Roman" w:hAnsi="Times New Roman" w:cs="Times New Roman"/>
          <w:b/>
          <w:sz w:val="24"/>
          <w:szCs w:val="28"/>
        </w:rPr>
        <w:t>Department of Civil Engineering</w:t>
      </w:r>
    </w:p>
    <w:p w14:paraId="012A1FDD" w14:textId="77777777" w:rsidR="004531E3" w:rsidRDefault="004531E3" w:rsidP="004531E3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8150001" w14:textId="77777777" w:rsidR="004531E3" w:rsidRPr="00EF5CBB" w:rsidRDefault="004531E3" w:rsidP="004531E3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F5CBB">
        <w:rPr>
          <w:rFonts w:ascii="Times New Roman" w:hAnsi="Times New Roman" w:cs="Times New Roman"/>
          <w:b/>
          <w:sz w:val="28"/>
          <w:szCs w:val="28"/>
          <w:u w:val="single"/>
        </w:rPr>
        <w:t>Mid-Term Academic Evaluation</w:t>
      </w:r>
    </w:p>
    <w:p w14:paraId="68AE1255" w14:textId="77777777" w:rsidR="004531E3" w:rsidRDefault="004531E3" w:rsidP="004531E3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For Sessional Courses)</w:t>
      </w:r>
    </w:p>
    <w:p w14:paraId="790248BA" w14:textId="1C1D3FE0" w:rsidR="004531E3" w:rsidRDefault="004531E3" w:rsidP="004531E3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u w:val="single"/>
        </w:rPr>
        <w:t xml:space="preserve">Semester: </w:t>
      </w:r>
      <w:r w:rsidR="00690F0C">
        <w:rPr>
          <w:rFonts w:ascii="Times New Roman" w:hAnsi="Times New Roman" w:cs="Times New Roman"/>
          <w:b/>
          <w:u w:val="single"/>
        </w:rPr>
        <w:t>Fall</w:t>
      </w:r>
      <w:r w:rsidRPr="00882A6F">
        <w:rPr>
          <w:rFonts w:ascii="Times New Roman" w:hAnsi="Times New Roman" w:cs="Times New Roman"/>
          <w:u w:val="single"/>
        </w:rPr>
        <w:t xml:space="preserve"> </w:t>
      </w:r>
      <w:r>
        <w:rPr>
          <w:rFonts w:ascii="Times New Roman" w:hAnsi="Times New Roman" w:cs="Times New Roman"/>
          <w:b/>
          <w:u w:val="single"/>
        </w:rPr>
        <w:t>202</w:t>
      </w:r>
      <w:r w:rsidR="0030177B">
        <w:rPr>
          <w:rFonts w:ascii="Times New Roman" w:hAnsi="Times New Roman" w:cs="Times New Roman"/>
          <w:b/>
          <w:u w:val="single"/>
        </w:rPr>
        <w:t>4</w:t>
      </w:r>
    </w:p>
    <w:bookmarkEnd w:id="0"/>
    <w:p w14:paraId="5DC4B883" w14:textId="56D13A30" w:rsidR="00933C61" w:rsidRDefault="00C80AFC" w:rsidP="009E77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ear:</w:t>
      </w:r>
      <w:r w:rsidR="005917D4">
        <w:rPr>
          <w:rFonts w:ascii="Times New Roman" w:hAnsi="Times New Roman" w:cs="Times New Roman"/>
        </w:rPr>
        <w:t xml:space="preserve"> </w:t>
      </w:r>
      <w:r w:rsidR="006578BC">
        <w:rPr>
          <w:rFonts w:ascii="Times New Roman" w:hAnsi="Times New Roman" w:cs="Times New Roman"/>
        </w:rPr>
        <w:t>1</w:t>
      </w:r>
      <w:r w:rsidR="006578BC">
        <w:rPr>
          <w:rFonts w:ascii="Times New Roman" w:hAnsi="Times New Roman" w:cs="Times New Roman"/>
          <w:vertAlign w:val="superscript"/>
        </w:rPr>
        <w:t>st</w:t>
      </w:r>
      <w:r w:rsidR="00B2495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mester:</w:t>
      </w:r>
      <w:r w:rsidR="005917D4">
        <w:rPr>
          <w:rFonts w:ascii="Times New Roman" w:hAnsi="Times New Roman" w:cs="Times New Roman"/>
        </w:rPr>
        <w:t xml:space="preserve"> </w:t>
      </w:r>
      <w:r w:rsidR="004562F6">
        <w:rPr>
          <w:rFonts w:ascii="Times New Roman" w:hAnsi="Times New Roman" w:cs="Times New Roman"/>
        </w:rPr>
        <w:t>2</w:t>
      </w:r>
      <w:r w:rsidR="00B2495B" w:rsidRPr="00B2495B">
        <w:rPr>
          <w:rFonts w:ascii="Times New Roman" w:hAnsi="Times New Roman" w:cs="Times New Roman"/>
          <w:vertAlign w:val="superscript"/>
        </w:rPr>
        <w:t>nd</w:t>
      </w:r>
      <w:r w:rsidR="00B2495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Section/Group:</w:t>
      </w:r>
      <w:r w:rsidR="005917D4">
        <w:rPr>
          <w:rFonts w:ascii="Times New Roman" w:hAnsi="Times New Roman" w:cs="Times New Roman"/>
        </w:rPr>
        <w:t xml:space="preserve"> </w:t>
      </w:r>
      <w:r w:rsidR="006578BC">
        <w:rPr>
          <w:rFonts w:ascii="Times New Roman" w:hAnsi="Times New Roman" w:cs="Times New Roman"/>
        </w:rPr>
        <w:t>B</w:t>
      </w:r>
      <w:r w:rsidR="004A4DBC">
        <w:rPr>
          <w:rFonts w:ascii="Times New Roman" w:hAnsi="Times New Roman" w:cs="Times New Roman"/>
        </w:rPr>
        <w:t>2</w:t>
      </w:r>
    </w:p>
    <w:p w14:paraId="5EE75586" w14:textId="57FB473E" w:rsidR="009E7728" w:rsidRDefault="009E7728" w:rsidP="009E77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No:</w:t>
      </w:r>
      <w:r w:rsidR="005917D4">
        <w:rPr>
          <w:rFonts w:ascii="Times New Roman" w:hAnsi="Times New Roman" w:cs="Times New Roman"/>
        </w:rPr>
        <w:t xml:space="preserve"> CE </w:t>
      </w:r>
      <w:r w:rsidR="006578BC">
        <w:rPr>
          <w:rFonts w:ascii="Times New Roman" w:hAnsi="Times New Roman" w:cs="Times New Roman"/>
        </w:rPr>
        <w:t>1200</w:t>
      </w:r>
    </w:p>
    <w:p w14:paraId="6BC8F102" w14:textId="1DEB5F74" w:rsidR="009E7728" w:rsidRDefault="009E7728" w:rsidP="009E77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Title:</w:t>
      </w:r>
      <w:r w:rsidR="006578BC">
        <w:rPr>
          <w:rFonts w:ascii="Times New Roman" w:hAnsi="Times New Roman" w:cs="Times New Roman"/>
        </w:rPr>
        <w:t xml:space="preserve"> </w:t>
      </w:r>
      <w:r w:rsidR="006578BC" w:rsidRPr="006578BC">
        <w:rPr>
          <w:rFonts w:ascii="Times New Roman" w:hAnsi="Times New Roman" w:cs="Times New Roman"/>
        </w:rPr>
        <w:t>Computer Aided Drafting</w:t>
      </w:r>
      <w:r w:rsidR="00DF36E4">
        <w:rPr>
          <w:rFonts w:ascii="Times New Roman" w:hAnsi="Times New Roman" w:cs="Times New Roman"/>
        </w:rPr>
        <w:tab/>
      </w:r>
      <w:r w:rsidR="00DF36E4">
        <w:rPr>
          <w:rFonts w:ascii="Times New Roman" w:hAnsi="Times New Roman" w:cs="Times New Roman"/>
        </w:rPr>
        <w:tab/>
      </w:r>
      <w:r w:rsidR="00DF36E4">
        <w:rPr>
          <w:rFonts w:ascii="Times New Roman" w:hAnsi="Times New Roman" w:cs="Times New Roman"/>
        </w:rPr>
        <w:tab/>
      </w:r>
      <w:r w:rsidR="00DF36E4">
        <w:rPr>
          <w:rFonts w:ascii="Times New Roman" w:hAnsi="Times New Roman" w:cs="Times New Roman"/>
        </w:rPr>
        <w:tab/>
      </w:r>
    </w:p>
    <w:p w14:paraId="16D2D92F" w14:textId="134ECDA7" w:rsidR="009E7728" w:rsidRDefault="009E7728" w:rsidP="009E772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urse Teacher</w:t>
      </w:r>
      <w:r w:rsidR="006E794F">
        <w:rPr>
          <w:rFonts w:ascii="Times New Roman" w:hAnsi="Times New Roman" w:cs="Times New Roman"/>
        </w:rPr>
        <w:t>(s)</w:t>
      </w:r>
      <w:r>
        <w:rPr>
          <w:rFonts w:ascii="Times New Roman" w:hAnsi="Times New Roman" w:cs="Times New Roman"/>
        </w:rPr>
        <w:t>:</w:t>
      </w:r>
      <w:r w:rsidR="005917D4">
        <w:rPr>
          <w:rFonts w:ascii="Times New Roman" w:hAnsi="Times New Roman" w:cs="Times New Roman"/>
        </w:rPr>
        <w:t xml:space="preserve"> </w:t>
      </w:r>
      <w:r w:rsidR="00482C0B" w:rsidRPr="00482C0B">
        <w:rPr>
          <w:rFonts w:ascii="Times New Roman" w:hAnsi="Times New Roman" w:cs="Times New Roman"/>
        </w:rPr>
        <w:t xml:space="preserve">Mr. </w:t>
      </w:r>
      <w:r w:rsidR="00B2495B">
        <w:rPr>
          <w:rFonts w:ascii="Times New Roman" w:hAnsi="Times New Roman" w:cs="Times New Roman"/>
        </w:rPr>
        <w:t xml:space="preserve">Md. </w:t>
      </w:r>
      <w:proofErr w:type="spellStart"/>
      <w:r w:rsidR="00482C0B" w:rsidRPr="00482C0B">
        <w:rPr>
          <w:rFonts w:ascii="Times New Roman" w:hAnsi="Times New Roman" w:cs="Times New Roman"/>
        </w:rPr>
        <w:t>As</w:t>
      </w:r>
      <w:r w:rsidR="00B2495B">
        <w:rPr>
          <w:rFonts w:ascii="Times New Roman" w:hAnsi="Times New Roman" w:cs="Times New Roman"/>
        </w:rPr>
        <w:t>h</w:t>
      </w:r>
      <w:r w:rsidR="00482C0B" w:rsidRPr="00482C0B">
        <w:rPr>
          <w:rFonts w:ascii="Times New Roman" w:hAnsi="Times New Roman" w:cs="Times New Roman"/>
        </w:rPr>
        <w:t>if</w:t>
      </w:r>
      <w:proofErr w:type="spellEnd"/>
      <w:r w:rsidR="00482C0B" w:rsidRPr="00482C0B">
        <w:rPr>
          <w:rFonts w:ascii="Times New Roman" w:hAnsi="Times New Roman" w:cs="Times New Roman"/>
        </w:rPr>
        <w:t xml:space="preserve"> </w:t>
      </w:r>
      <w:proofErr w:type="spellStart"/>
      <w:r w:rsidR="00482C0B" w:rsidRPr="00482C0B">
        <w:rPr>
          <w:rFonts w:ascii="Times New Roman" w:hAnsi="Times New Roman" w:cs="Times New Roman"/>
        </w:rPr>
        <w:t>Rayhan</w:t>
      </w:r>
      <w:proofErr w:type="spellEnd"/>
      <w:r w:rsidR="00482C0B" w:rsidRPr="00482C0B">
        <w:rPr>
          <w:rFonts w:ascii="Times New Roman" w:hAnsi="Times New Roman" w:cs="Times New Roman"/>
        </w:rPr>
        <w:t xml:space="preserve"> Shuvo</w:t>
      </w:r>
      <w:r w:rsidR="006578BC">
        <w:rPr>
          <w:rFonts w:ascii="Times New Roman" w:hAnsi="Times New Roman" w:cs="Times New Roman"/>
        </w:rPr>
        <w:t xml:space="preserve"> and Mr. </w:t>
      </w:r>
      <w:r w:rsidR="006578BC" w:rsidRPr="006578BC">
        <w:rPr>
          <w:rFonts w:ascii="Times New Roman" w:hAnsi="Times New Roman" w:cs="Times New Roman"/>
        </w:rPr>
        <w:t>Md. Nur Mohammad</w:t>
      </w:r>
    </w:p>
    <w:tbl>
      <w:tblPr>
        <w:tblStyle w:val="TableGrid"/>
        <w:tblW w:w="956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40"/>
        <w:gridCol w:w="2160"/>
        <w:gridCol w:w="1350"/>
        <w:gridCol w:w="990"/>
        <w:gridCol w:w="630"/>
        <w:gridCol w:w="810"/>
        <w:gridCol w:w="900"/>
        <w:gridCol w:w="1287"/>
      </w:tblGrid>
      <w:tr w:rsidR="00C32F7E" w14:paraId="15797BB3" w14:textId="77777777" w:rsidTr="00BC7736">
        <w:trPr>
          <w:trHeight w:val="506"/>
        </w:trPr>
        <w:tc>
          <w:tcPr>
            <w:tcW w:w="1440" w:type="dxa"/>
            <w:vAlign w:val="center"/>
          </w:tcPr>
          <w:p w14:paraId="31E29281" w14:textId="6DB645C1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udent Id</w:t>
            </w:r>
          </w:p>
        </w:tc>
        <w:tc>
          <w:tcPr>
            <w:tcW w:w="2160" w:type="dxa"/>
            <w:vAlign w:val="center"/>
          </w:tcPr>
          <w:p w14:paraId="102558AA" w14:textId="0667B51E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l Id</w:t>
            </w:r>
          </w:p>
        </w:tc>
        <w:tc>
          <w:tcPr>
            <w:tcW w:w="1350" w:type="dxa"/>
            <w:vAlign w:val="center"/>
          </w:tcPr>
          <w:p w14:paraId="5C1B1BB4" w14:textId="237983F7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ttendance</w:t>
            </w:r>
            <w:r w:rsidR="00A05BD1">
              <w:rPr>
                <w:rFonts w:ascii="Times New Roman" w:hAnsi="Times New Roman" w:cs="Times New Roman"/>
              </w:rPr>
              <w:t>*</w:t>
            </w:r>
          </w:p>
          <w:p w14:paraId="1702B51D" w14:textId="77777777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0)</w:t>
            </w:r>
          </w:p>
        </w:tc>
        <w:tc>
          <w:tcPr>
            <w:tcW w:w="990" w:type="dxa"/>
            <w:vAlign w:val="center"/>
          </w:tcPr>
          <w:p w14:paraId="5DEAE284" w14:textId="07C85BEC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port</w:t>
            </w:r>
            <w:r w:rsidR="00A05BD1">
              <w:rPr>
                <w:rFonts w:ascii="Times New Roman" w:hAnsi="Times New Roman" w:cs="Times New Roman"/>
              </w:rPr>
              <w:t>*</w:t>
            </w:r>
          </w:p>
          <w:p w14:paraId="1700B8A6" w14:textId="269ED3B0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AD4C9F">
              <w:rPr>
                <w:rFonts w:ascii="Times New Roman" w:hAnsi="Times New Roman" w:cs="Times New Roman"/>
              </w:rPr>
              <w:t>2</w:t>
            </w:r>
            <w:r w:rsidR="00A31D3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30" w:type="dxa"/>
            <w:vAlign w:val="center"/>
          </w:tcPr>
          <w:p w14:paraId="11B871DA" w14:textId="2C7B2143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P</w:t>
            </w:r>
            <w:r w:rsidR="00A05BD1">
              <w:rPr>
                <w:rFonts w:ascii="Times New Roman" w:hAnsi="Times New Roman" w:cs="Times New Roman"/>
              </w:rPr>
              <w:t>*</w:t>
            </w:r>
          </w:p>
          <w:p w14:paraId="6BF47EDA" w14:textId="49DA00CE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AD4C9F">
              <w:rPr>
                <w:rFonts w:ascii="Times New Roman" w:hAnsi="Times New Roman" w:cs="Times New Roman"/>
              </w:rPr>
              <w:t>4</w:t>
            </w:r>
            <w:r w:rsidR="00A31D3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10" w:type="dxa"/>
            <w:vAlign w:val="center"/>
          </w:tcPr>
          <w:p w14:paraId="1DB3560D" w14:textId="0AB7C77B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uiz</w:t>
            </w:r>
            <w:r w:rsidR="00A05BD1">
              <w:rPr>
                <w:rFonts w:ascii="Times New Roman" w:hAnsi="Times New Roman" w:cs="Times New Roman"/>
              </w:rPr>
              <w:t>*</w:t>
            </w:r>
          </w:p>
          <w:p w14:paraId="03F8F716" w14:textId="17497E7D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A31D32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900" w:type="dxa"/>
            <w:vAlign w:val="center"/>
          </w:tcPr>
          <w:p w14:paraId="012BA99D" w14:textId="095B1BF4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tal (</w:t>
            </w:r>
            <w:r w:rsidR="00A05BD1">
              <w:rPr>
                <w:rFonts w:ascii="Times New Roman" w:hAnsi="Times New Roman" w:cs="Times New Roman"/>
              </w:rPr>
              <w:t>100</w:t>
            </w:r>
            <w:r>
              <w:rPr>
                <w:rFonts w:ascii="Times New Roman" w:hAnsi="Times New Roman" w:cs="Times New Roman"/>
              </w:rPr>
              <w:t>%)</w:t>
            </w:r>
          </w:p>
        </w:tc>
        <w:tc>
          <w:tcPr>
            <w:tcW w:w="1287" w:type="dxa"/>
            <w:vAlign w:val="center"/>
          </w:tcPr>
          <w:p w14:paraId="03169C5E" w14:textId="77777777" w:rsidR="00FC1516" w:rsidRDefault="00FC1516" w:rsidP="005A0F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</w:t>
            </w:r>
          </w:p>
        </w:tc>
      </w:tr>
      <w:tr w:rsidR="00663EA2" w14:paraId="0470013B" w14:textId="77777777" w:rsidTr="00BC7736">
        <w:trPr>
          <w:trHeight w:val="412"/>
        </w:trPr>
        <w:tc>
          <w:tcPr>
            <w:tcW w:w="1440" w:type="dxa"/>
            <w:vAlign w:val="center"/>
          </w:tcPr>
          <w:p w14:paraId="226ECAFD" w14:textId="08AF1AF0" w:rsidR="00663EA2" w:rsidRPr="00E62DF1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bookmarkStart w:id="1" w:name="_GoBack" w:colFirst="6" w:colLast="6"/>
            <w:r>
              <w:rPr>
                <w:rFonts w:ascii="Times New Roman" w:hAnsi="Times New Roman" w:cs="Times New Roman"/>
              </w:rPr>
              <w:t>00724105081119</w:t>
            </w:r>
          </w:p>
        </w:tc>
        <w:tc>
          <w:tcPr>
            <w:tcW w:w="2160" w:type="dxa"/>
            <w:vAlign w:val="center"/>
          </w:tcPr>
          <w:p w14:paraId="0F6E132C" w14:textId="734412C7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hasib.ce.00724105081119@aust.edu</w:t>
            </w:r>
          </w:p>
        </w:tc>
        <w:tc>
          <w:tcPr>
            <w:tcW w:w="1350" w:type="dxa"/>
            <w:vAlign w:val="center"/>
          </w:tcPr>
          <w:p w14:paraId="0CE22880" w14:textId="379AF501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5B385BBD" w14:textId="2473A248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630" w:type="dxa"/>
            <w:vAlign w:val="center"/>
          </w:tcPr>
          <w:p w14:paraId="1C244611" w14:textId="448A9400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810" w:type="dxa"/>
            <w:vAlign w:val="center"/>
          </w:tcPr>
          <w:p w14:paraId="36A0BCF0" w14:textId="5527C8C2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00" w:type="dxa"/>
            <w:vAlign w:val="center"/>
          </w:tcPr>
          <w:p w14:paraId="4F7D16F5" w14:textId="37723155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1287" w:type="dxa"/>
            <w:vAlign w:val="center"/>
          </w:tcPr>
          <w:p w14:paraId="0CE691B2" w14:textId="301E835C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 xml:space="preserve">Poor CP &amp; </w:t>
            </w:r>
            <w:r w:rsidR="00335463" w:rsidRPr="009A008F">
              <w:rPr>
                <w:rFonts w:ascii="Times New Roman" w:hAnsi="Times New Roman" w:cs="Times New Roman"/>
              </w:rPr>
              <w:t>Q</w:t>
            </w:r>
            <w:r w:rsidRPr="009A008F">
              <w:rPr>
                <w:rFonts w:ascii="Times New Roman" w:hAnsi="Times New Roman" w:cs="Times New Roman"/>
              </w:rPr>
              <w:t>uiz</w:t>
            </w:r>
          </w:p>
        </w:tc>
      </w:tr>
      <w:tr w:rsidR="00663EA2" w14:paraId="3514516D" w14:textId="77777777" w:rsidTr="00BC7736">
        <w:trPr>
          <w:trHeight w:val="412"/>
        </w:trPr>
        <w:tc>
          <w:tcPr>
            <w:tcW w:w="1440" w:type="dxa"/>
            <w:vAlign w:val="center"/>
          </w:tcPr>
          <w:p w14:paraId="0AAA1FAB" w14:textId="60BF4B75" w:rsidR="00663EA2" w:rsidRPr="00E62DF1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0724105081129</w:t>
            </w:r>
          </w:p>
        </w:tc>
        <w:tc>
          <w:tcPr>
            <w:tcW w:w="2160" w:type="dxa"/>
            <w:vAlign w:val="center"/>
          </w:tcPr>
          <w:p w14:paraId="3B8DA9A1" w14:textId="0205BA2A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mashrafee.ce.00724105081129@aust.edu</w:t>
            </w:r>
          </w:p>
        </w:tc>
        <w:tc>
          <w:tcPr>
            <w:tcW w:w="1350" w:type="dxa"/>
            <w:vAlign w:val="center"/>
          </w:tcPr>
          <w:p w14:paraId="44B15C68" w14:textId="28A48DEC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8.33</w:t>
            </w:r>
          </w:p>
        </w:tc>
        <w:tc>
          <w:tcPr>
            <w:tcW w:w="990" w:type="dxa"/>
            <w:vAlign w:val="center"/>
          </w:tcPr>
          <w:p w14:paraId="6332D03B" w14:textId="34B51123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630" w:type="dxa"/>
            <w:vAlign w:val="center"/>
          </w:tcPr>
          <w:p w14:paraId="2F6B4818" w14:textId="5C4C112F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25.33</w:t>
            </w:r>
          </w:p>
        </w:tc>
        <w:tc>
          <w:tcPr>
            <w:tcW w:w="810" w:type="dxa"/>
            <w:vAlign w:val="center"/>
          </w:tcPr>
          <w:p w14:paraId="41B98055" w14:textId="1F37171B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900" w:type="dxa"/>
            <w:vAlign w:val="center"/>
          </w:tcPr>
          <w:p w14:paraId="047D1EE4" w14:textId="32DB54F5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000000"/>
              </w:rPr>
              <w:t>54.66</w:t>
            </w:r>
          </w:p>
        </w:tc>
        <w:tc>
          <w:tcPr>
            <w:tcW w:w="1287" w:type="dxa"/>
            <w:vAlign w:val="center"/>
          </w:tcPr>
          <w:p w14:paraId="4F16B46B" w14:textId="54B07E0A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Poor Attendance &amp; quiz</w:t>
            </w:r>
          </w:p>
        </w:tc>
      </w:tr>
      <w:tr w:rsidR="00663EA2" w14:paraId="11A43F92" w14:textId="77777777" w:rsidTr="00BC7736">
        <w:trPr>
          <w:trHeight w:val="412"/>
        </w:trPr>
        <w:tc>
          <w:tcPr>
            <w:tcW w:w="1440" w:type="dxa"/>
            <w:vAlign w:val="center"/>
          </w:tcPr>
          <w:p w14:paraId="4A9E352C" w14:textId="50978D2F" w:rsidR="00663EA2" w:rsidRPr="00E62DF1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0724105081135</w:t>
            </w:r>
          </w:p>
        </w:tc>
        <w:tc>
          <w:tcPr>
            <w:tcW w:w="2160" w:type="dxa"/>
            <w:vAlign w:val="center"/>
          </w:tcPr>
          <w:p w14:paraId="326AC09D" w14:textId="74DC5CDD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akib.ce.00724105081135@aust.edu</w:t>
            </w:r>
          </w:p>
        </w:tc>
        <w:tc>
          <w:tcPr>
            <w:tcW w:w="1350" w:type="dxa"/>
            <w:vAlign w:val="center"/>
          </w:tcPr>
          <w:p w14:paraId="446C0287" w14:textId="3C4A8701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7EA9D76C" w14:textId="5C55C8C7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630" w:type="dxa"/>
            <w:vAlign w:val="center"/>
          </w:tcPr>
          <w:p w14:paraId="54BA3708" w14:textId="1623B627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10" w:type="dxa"/>
            <w:vAlign w:val="center"/>
          </w:tcPr>
          <w:p w14:paraId="06DDFDDC" w14:textId="1F7E29DF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00" w:type="dxa"/>
            <w:vAlign w:val="center"/>
          </w:tcPr>
          <w:p w14:paraId="0D608D22" w14:textId="235714FF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000000"/>
              </w:rPr>
              <w:t>35</w:t>
            </w:r>
          </w:p>
        </w:tc>
        <w:tc>
          <w:tcPr>
            <w:tcW w:w="1287" w:type="dxa"/>
            <w:vAlign w:val="center"/>
          </w:tcPr>
          <w:p w14:paraId="4C130B45" w14:textId="3AA6DB90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Poor CP and Quiz</w:t>
            </w:r>
          </w:p>
        </w:tc>
      </w:tr>
      <w:tr w:rsidR="00663EA2" w14:paraId="794E984F" w14:textId="77777777" w:rsidTr="00BC7736">
        <w:trPr>
          <w:trHeight w:val="412"/>
        </w:trPr>
        <w:tc>
          <w:tcPr>
            <w:tcW w:w="1440" w:type="dxa"/>
            <w:vAlign w:val="center"/>
          </w:tcPr>
          <w:p w14:paraId="708B2DD1" w14:textId="1877AB67" w:rsidR="00663EA2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0724105081137</w:t>
            </w:r>
          </w:p>
        </w:tc>
        <w:tc>
          <w:tcPr>
            <w:tcW w:w="2160" w:type="dxa"/>
            <w:vAlign w:val="center"/>
          </w:tcPr>
          <w:p w14:paraId="0D41FA10" w14:textId="4BB4A545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tanzir.ce.00724105081137@aust.edu</w:t>
            </w:r>
          </w:p>
        </w:tc>
        <w:tc>
          <w:tcPr>
            <w:tcW w:w="1350" w:type="dxa"/>
            <w:vAlign w:val="center"/>
          </w:tcPr>
          <w:p w14:paraId="2669ADCA" w14:textId="738949B6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3F3CEE2F" w14:textId="5D109785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630" w:type="dxa"/>
            <w:vAlign w:val="center"/>
          </w:tcPr>
          <w:p w14:paraId="1F8A45B6" w14:textId="3E6FA822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810" w:type="dxa"/>
            <w:vAlign w:val="center"/>
          </w:tcPr>
          <w:p w14:paraId="16A11948" w14:textId="4BEC1E73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900" w:type="dxa"/>
            <w:vAlign w:val="center"/>
          </w:tcPr>
          <w:p w14:paraId="3D53A18B" w14:textId="5ECD33E1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000000"/>
              </w:rPr>
              <w:t>55</w:t>
            </w:r>
          </w:p>
        </w:tc>
        <w:tc>
          <w:tcPr>
            <w:tcW w:w="1287" w:type="dxa"/>
            <w:vAlign w:val="center"/>
          </w:tcPr>
          <w:p w14:paraId="4C6928CA" w14:textId="743219F8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Poor CP &amp; Quiz</w:t>
            </w:r>
          </w:p>
        </w:tc>
      </w:tr>
      <w:tr w:rsidR="00663EA2" w14:paraId="2A4925A9" w14:textId="77777777" w:rsidTr="00BC7736">
        <w:trPr>
          <w:trHeight w:val="412"/>
        </w:trPr>
        <w:tc>
          <w:tcPr>
            <w:tcW w:w="1440" w:type="dxa"/>
            <w:vAlign w:val="center"/>
          </w:tcPr>
          <w:p w14:paraId="5736011D" w14:textId="1DD43DA8" w:rsidR="00663EA2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0724105081142</w:t>
            </w:r>
          </w:p>
        </w:tc>
        <w:tc>
          <w:tcPr>
            <w:tcW w:w="2160" w:type="dxa"/>
            <w:vAlign w:val="center"/>
          </w:tcPr>
          <w:p w14:paraId="5224E1FE" w14:textId="2AE7D842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saief.ce.00724105081142@aust.edu</w:t>
            </w:r>
          </w:p>
        </w:tc>
        <w:tc>
          <w:tcPr>
            <w:tcW w:w="1350" w:type="dxa"/>
            <w:vAlign w:val="center"/>
          </w:tcPr>
          <w:p w14:paraId="4DD59D76" w14:textId="5543DF12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8.33</w:t>
            </w:r>
          </w:p>
        </w:tc>
        <w:tc>
          <w:tcPr>
            <w:tcW w:w="990" w:type="dxa"/>
            <w:vAlign w:val="center"/>
          </w:tcPr>
          <w:p w14:paraId="17068F3D" w14:textId="6091AE8B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630" w:type="dxa"/>
            <w:vAlign w:val="center"/>
          </w:tcPr>
          <w:p w14:paraId="71B1C2B1" w14:textId="69546328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810" w:type="dxa"/>
            <w:vAlign w:val="center"/>
          </w:tcPr>
          <w:p w14:paraId="4B86EE98" w14:textId="3C58F134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900" w:type="dxa"/>
            <w:vAlign w:val="center"/>
          </w:tcPr>
          <w:p w14:paraId="127C2572" w14:textId="014C3641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000000"/>
              </w:rPr>
              <w:t>37.33</w:t>
            </w:r>
          </w:p>
        </w:tc>
        <w:tc>
          <w:tcPr>
            <w:tcW w:w="1287" w:type="dxa"/>
            <w:vAlign w:val="center"/>
          </w:tcPr>
          <w:p w14:paraId="3FB5534A" w14:textId="35748350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Poor CP, report and &amp; quiz</w:t>
            </w:r>
          </w:p>
        </w:tc>
      </w:tr>
      <w:tr w:rsidR="00663EA2" w14:paraId="3B5810A4" w14:textId="77777777" w:rsidTr="00BC7736">
        <w:trPr>
          <w:trHeight w:val="412"/>
        </w:trPr>
        <w:tc>
          <w:tcPr>
            <w:tcW w:w="1440" w:type="dxa"/>
            <w:vAlign w:val="center"/>
          </w:tcPr>
          <w:p w14:paraId="23FC2190" w14:textId="5ED6E362" w:rsidR="00663EA2" w:rsidRPr="005B3783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0724105081143</w:t>
            </w:r>
          </w:p>
        </w:tc>
        <w:tc>
          <w:tcPr>
            <w:tcW w:w="2160" w:type="dxa"/>
            <w:vAlign w:val="center"/>
          </w:tcPr>
          <w:p w14:paraId="1AA04BD6" w14:textId="2165D786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promit.ce.00724105081143@aust.edu</w:t>
            </w:r>
          </w:p>
        </w:tc>
        <w:tc>
          <w:tcPr>
            <w:tcW w:w="1350" w:type="dxa"/>
            <w:vAlign w:val="center"/>
          </w:tcPr>
          <w:p w14:paraId="1289FEE7" w14:textId="2D7EED86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53049332" w14:textId="2A490EAA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630" w:type="dxa"/>
            <w:vAlign w:val="center"/>
          </w:tcPr>
          <w:p w14:paraId="718FD69A" w14:textId="6DA3B2C7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5.33</w:t>
            </w:r>
          </w:p>
        </w:tc>
        <w:tc>
          <w:tcPr>
            <w:tcW w:w="810" w:type="dxa"/>
            <w:vAlign w:val="center"/>
          </w:tcPr>
          <w:p w14:paraId="3628D24C" w14:textId="5A1C4320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900" w:type="dxa"/>
            <w:vAlign w:val="center"/>
          </w:tcPr>
          <w:p w14:paraId="57188D4B" w14:textId="63CA0439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000000"/>
              </w:rPr>
              <w:t>37.33</w:t>
            </w:r>
          </w:p>
        </w:tc>
        <w:tc>
          <w:tcPr>
            <w:tcW w:w="1287" w:type="dxa"/>
            <w:vAlign w:val="center"/>
          </w:tcPr>
          <w:p w14:paraId="63F14E5C" w14:textId="6140E118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Poor CP, report and &amp; quiz</w:t>
            </w:r>
          </w:p>
        </w:tc>
      </w:tr>
      <w:tr w:rsidR="00663EA2" w14:paraId="28F1149D" w14:textId="77777777" w:rsidTr="00BC7736">
        <w:trPr>
          <w:trHeight w:val="412"/>
        </w:trPr>
        <w:tc>
          <w:tcPr>
            <w:tcW w:w="1440" w:type="dxa"/>
            <w:vAlign w:val="center"/>
          </w:tcPr>
          <w:p w14:paraId="77DD11D5" w14:textId="20C3FBBC" w:rsidR="00663EA2" w:rsidRPr="005B3783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0724105081203</w:t>
            </w:r>
          </w:p>
        </w:tc>
        <w:tc>
          <w:tcPr>
            <w:tcW w:w="2160" w:type="dxa"/>
            <w:vAlign w:val="center"/>
          </w:tcPr>
          <w:p w14:paraId="770217AE" w14:textId="22EDF049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474747"/>
                <w:sz w:val="20"/>
                <w:szCs w:val="20"/>
                <w:shd w:val="clear" w:color="auto" w:fill="FFFFFF"/>
              </w:rPr>
              <w:t>rupankar.ce.00724105081203@aust.edu</w:t>
            </w:r>
          </w:p>
        </w:tc>
        <w:tc>
          <w:tcPr>
            <w:tcW w:w="1350" w:type="dxa"/>
            <w:vAlign w:val="center"/>
          </w:tcPr>
          <w:p w14:paraId="26535F6E" w14:textId="1820C11B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990" w:type="dxa"/>
            <w:vAlign w:val="center"/>
          </w:tcPr>
          <w:p w14:paraId="6780C41E" w14:textId="385F7A71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630" w:type="dxa"/>
            <w:vAlign w:val="center"/>
          </w:tcPr>
          <w:p w14:paraId="51F0A5D6" w14:textId="0F21D00C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810" w:type="dxa"/>
            <w:vAlign w:val="center"/>
          </w:tcPr>
          <w:p w14:paraId="1816F503" w14:textId="2BA15C67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900" w:type="dxa"/>
            <w:vAlign w:val="center"/>
          </w:tcPr>
          <w:p w14:paraId="43C227A4" w14:textId="5810E9C8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  <w:color w:val="000000"/>
              </w:rPr>
              <w:t>55</w:t>
            </w:r>
          </w:p>
        </w:tc>
        <w:tc>
          <w:tcPr>
            <w:tcW w:w="1287" w:type="dxa"/>
            <w:vAlign w:val="center"/>
          </w:tcPr>
          <w:p w14:paraId="0A779739" w14:textId="51BE3EAA" w:rsidR="00663EA2" w:rsidRPr="009A008F" w:rsidRDefault="00663EA2" w:rsidP="00663EA2">
            <w:pPr>
              <w:jc w:val="center"/>
              <w:rPr>
                <w:rFonts w:ascii="Times New Roman" w:hAnsi="Times New Roman" w:cs="Times New Roman"/>
              </w:rPr>
            </w:pPr>
            <w:r w:rsidRPr="009A008F">
              <w:rPr>
                <w:rFonts w:ascii="Times New Roman" w:hAnsi="Times New Roman" w:cs="Times New Roman"/>
              </w:rPr>
              <w:t>Poor CP &amp; Quiz</w:t>
            </w:r>
          </w:p>
        </w:tc>
      </w:tr>
      <w:bookmarkEnd w:id="1"/>
    </w:tbl>
    <w:p w14:paraId="39BDF760" w14:textId="77777777" w:rsidR="00490560" w:rsidRDefault="00490560" w:rsidP="0095381D">
      <w:pPr>
        <w:spacing w:after="0" w:line="240" w:lineRule="auto"/>
        <w:rPr>
          <w:rFonts w:ascii="Times New Roman" w:hAnsi="Times New Roman" w:cs="Times New Roman"/>
        </w:rPr>
      </w:pPr>
    </w:p>
    <w:p w14:paraId="0D525FD2" w14:textId="4A24EEEB" w:rsidR="0095381D" w:rsidRDefault="00CC446D" w:rsidP="0095381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Marks should be submitted in accordance to marks distribution guideline</w:t>
      </w:r>
    </w:p>
    <w:p w14:paraId="2C32AA32" w14:textId="77777777" w:rsidR="00CC446D" w:rsidRDefault="00CC446D" w:rsidP="0095381D">
      <w:pPr>
        <w:spacing w:after="0" w:line="240" w:lineRule="auto"/>
        <w:rPr>
          <w:rFonts w:ascii="Times New Roman" w:hAnsi="Times New Roman" w:cs="Times New Roman"/>
        </w:rPr>
      </w:pPr>
    </w:p>
    <w:p w14:paraId="2EB80EC4" w14:textId="77777777" w:rsidR="00CC446D" w:rsidRDefault="00CC446D" w:rsidP="0095381D">
      <w:pPr>
        <w:spacing w:after="0" w:line="240" w:lineRule="auto"/>
        <w:rPr>
          <w:rFonts w:ascii="Times New Roman" w:hAnsi="Times New Roman" w:cs="Times New Roman"/>
        </w:rPr>
      </w:pPr>
    </w:p>
    <w:p w14:paraId="661B3D6F" w14:textId="77777777" w:rsidR="00CC446D" w:rsidRDefault="00CC446D" w:rsidP="0095381D">
      <w:pPr>
        <w:spacing w:after="0" w:line="240" w:lineRule="auto"/>
        <w:rPr>
          <w:rFonts w:ascii="Times New Roman" w:hAnsi="Times New Roman" w:cs="Times New Roman"/>
        </w:rPr>
      </w:pPr>
    </w:p>
    <w:p w14:paraId="1B4E1CC3" w14:textId="48B0583D" w:rsidR="004030AF" w:rsidRDefault="004030AF" w:rsidP="004030AF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21FFE61B" w14:textId="77777777" w:rsidR="00B2495B" w:rsidRDefault="00B2495B" w:rsidP="004030AF">
      <w:pPr>
        <w:spacing w:after="0" w:line="240" w:lineRule="auto"/>
        <w:jc w:val="right"/>
        <w:rPr>
          <w:rFonts w:ascii="Times New Roman" w:hAnsi="Times New Roman" w:cs="Times New Roman"/>
        </w:rPr>
      </w:pPr>
    </w:p>
    <w:p w14:paraId="20328735" w14:textId="312E5E42" w:rsidR="0095381D" w:rsidRDefault="00257B04" w:rsidP="0095381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bidi="bn-B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4ACB2E" wp14:editId="63258363">
                <wp:simplePos x="0" y="0"/>
                <wp:positionH relativeFrom="column">
                  <wp:posOffset>3819525</wp:posOffset>
                </wp:positionH>
                <wp:positionV relativeFrom="paragraph">
                  <wp:posOffset>87630</wp:posOffset>
                </wp:positionV>
                <wp:extent cx="2143125" cy="9525"/>
                <wp:effectExtent l="0" t="0" r="9525" b="952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4312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type w14:anchorId="31E51E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300.75pt;margin-top:6.9pt;width:168.75pt;height: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"/>
            </w:pict>
          </mc:Fallback>
        </mc:AlternateContent>
      </w:r>
    </w:p>
    <w:p w14:paraId="4D79BF2A" w14:textId="77777777" w:rsidR="0095381D" w:rsidRDefault="0095381D" w:rsidP="0095381D">
      <w:pPr>
        <w:spacing w:after="0" w:line="240" w:lineRule="auto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gnature</w:t>
      </w:r>
      <w:r w:rsidR="003563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f the Course Teacher</w:t>
      </w:r>
      <w:r w:rsidR="006E794F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s</w:t>
      </w:r>
      <w:r w:rsidR="006E794F">
        <w:rPr>
          <w:rFonts w:ascii="Times New Roman" w:hAnsi="Times New Roman" w:cs="Times New Roman"/>
        </w:rPr>
        <w:t>)</w:t>
      </w:r>
    </w:p>
    <w:p w14:paraId="52A78FF7" w14:textId="77777777" w:rsidR="0095381D" w:rsidRPr="00933C61" w:rsidRDefault="0095381D" w:rsidP="0095381D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                                 (With Date)</w:t>
      </w:r>
    </w:p>
    <w:sectPr w:rsidR="0095381D" w:rsidRPr="00933C61" w:rsidSect="00C6396D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DAyMjQyMzcxMTdW0lEKTi0uzszPAykwqgUA6+WqVCwAAAA="/>
  </w:docVars>
  <w:rsids>
    <w:rsidRoot w:val="00933C61"/>
    <w:rsid w:val="00082144"/>
    <w:rsid w:val="000858FB"/>
    <w:rsid w:val="000B5E9E"/>
    <w:rsid w:val="000D313C"/>
    <w:rsid w:val="000E3EF6"/>
    <w:rsid w:val="000E61F2"/>
    <w:rsid w:val="001226FE"/>
    <w:rsid w:val="001502FD"/>
    <w:rsid w:val="00182309"/>
    <w:rsid w:val="001A68F0"/>
    <w:rsid w:val="001B3456"/>
    <w:rsid w:val="001E34DF"/>
    <w:rsid w:val="00243065"/>
    <w:rsid w:val="00257B04"/>
    <w:rsid w:val="00264262"/>
    <w:rsid w:val="00264FAE"/>
    <w:rsid w:val="0027585D"/>
    <w:rsid w:val="00276894"/>
    <w:rsid w:val="00286742"/>
    <w:rsid w:val="002B4E11"/>
    <w:rsid w:val="002B4EC6"/>
    <w:rsid w:val="0030177B"/>
    <w:rsid w:val="00335463"/>
    <w:rsid w:val="00356319"/>
    <w:rsid w:val="00363811"/>
    <w:rsid w:val="00372D65"/>
    <w:rsid w:val="00393514"/>
    <w:rsid w:val="003C0307"/>
    <w:rsid w:val="003D0EF9"/>
    <w:rsid w:val="004030AF"/>
    <w:rsid w:val="004531E3"/>
    <w:rsid w:val="004562F6"/>
    <w:rsid w:val="00482C0B"/>
    <w:rsid w:val="00490560"/>
    <w:rsid w:val="00496080"/>
    <w:rsid w:val="004A4DBC"/>
    <w:rsid w:val="004B4175"/>
    <w:rsid w:val="004B79D1"/>
    <w:rsid w:val="004C1ACF"/>
    <w:rsid w:val="004D00BE"/>
    <w:rsid w:val="005522DE"/>
    <w:rsid w:val="00585AE5"/>
    <w:rsid w:val="005917D4"/>
    <w:rsid w:val="005A0F92"/>
    <w:rsid w:val="005B33CF"/>
    <w:rsid w:val="005B3783"/>
    <w:rsid w:val="005B4532"/>
    <w:rsid w:val="006201BE"/>
    <w:rsid w:val="006578BC"/>
    <w:rsid w:val="00663EA2"/>
    <w:rsid w:val="00690F0C"/>
    <w:rsid w:val="00692A0A"/>
    <w:rsid w:val="0069356B"/>
    <w:rsid w:val="006A3CDF"/>
    <w:rsid w:val="006A3F8A"/>
    <w:rsid w:val="006C71B5"/>
    <w:rsid w:val="006E794F"/>
    <w:rsid w:val="00743AF8"/>
    <w:rsid w:val="007644F3"/>
    <w:rsid w:val="00776CC3"/>
    <w:rsid w:val="00795113"/>
    <w:rsid w:val="007B696A"/>
    <w:rsid w:val="007D611D"/>
    <w:rsid w:val="00862D11"/>
    <w:rsid w:val="00906FFD"/>
    <w:rsid w:val="00933C61"/>
    <w:rsid w:val="0095381D"/>
    <w:rsid w:val="00985528"/>
    <w:rsid w:val="009A008F"/>
    <w:rsid w:val="009E7728"/>
    <w:rsid w:val="00A00168"/>
    <w:rsid w:val="00A05BD1"/>
    <w:rsid w:val="00A17716"/>
    <w:rsid w:val="00A31D32"/>
    <w:rsid w:val="00A57325"/>
    <w:rsid w:val="00A63ADE"/>
    <w:rsid w:val="00AD173A"/>
    <w:rsid w:val="00AD286E"/>
    <w:rsid w:val="00AD4C9F"/>
    <w:rsid w:val="00B07D03"/>
    <w:rsid w:val="00B2495B"/>
    <w:rsid w:val="00BC7736"/>
    <w:rsid w:val="00C32F7E"/>
    <w:rsid w:val="00C378B4"/>
    <w:rsid w:val="00C6396D"/>
    <w:rsid w:val="00C80AFC"/>
    <w:rsid w:val="00C83D13"/>
    <w:rsid w:val="00CC446D"/>
    <w:rsid w:val="00CD3E9C"/>
    <w:rsid w:val="00D21BAA"/>
    <w:rsid w:val="00D435D8"/>
    <w:rsid w:val="00D44966"/>
    <w:rsid w:val="00D92C5D"/>
    <w:rsid w:val="00D9418D"/>
    <w:rsid w:val="00DB5C03"/>
    <w:rsid w:val="00DE60C6"/>
    <w:rsid w:val="00DF36E4"/>
    <w:rsid w:val="00E25993"/>
    <w:rsid w:val="00E27319"/>
    <w:rsid w:val="00E62DF1"/>
    <w:rsid w:val="00EA15EB"/>
    <w:rsid w:val="00EF7C08"/>
    <w:rsid w:val="00F43C8C"/>
    <w:rsid w:val="00F7248E"/>
    <w:rsid w:val="00F80620"/>
    <w:rsid w:val="00F93262"/>
    <w:rsid w:val="00FC1516"/>
    <w:rsid w:val="00FF07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E5162"/>
  <w15:docId w15:val="{4C1B1236-0494-4EE9-9BD1-32C81EF70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D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E772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96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tama</dc:creator>
  <cp:lastModifiedBy>STANDARD</cp:lastModifiedBy>
  <cp:revision>36</cp:revision>
  <cp:lastPrinted>2018-05-12T07:04:00Z</cp:lastPrinted>
  <dcterms:created xsi:type="dcterms:W3CDTF">2023-07-13T10:29:00Z</dcterms:created>
  <dcterms:modified xsi:type="dcterms:W3CDTF">2025-09-01T10:51:00Z</dcterms:modified>
</cp:coreProperties>
</file>